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rtisol metabol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rtisol produ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rtisone produ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11b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OP pesticid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 (-0.047, 0.0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 (-0.016, 0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6 (0.042, 0.22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72 (0.015, 0.129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 (-0.058, 0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 (-0.034, 0.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 (0.02, 0.1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62 (0.011, 0.11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 (-0.04, 0.0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6 (-0.09, 0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 (-0.056, 0.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 (-0.014, 0.0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86 (0.026, 0.14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54 (0.07, 0.23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5 (0.048, 0.22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 (-0.048, 0.06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eno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1 (-0.013, 0.1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 (-0.005, 0.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-0.024, 0.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 (-0.055, 0.0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 (-0.024, 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 (-0.046, 0.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 (-0.046, 0.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 (-0.04, 0.0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 (-0.058, 0.0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 (-0.087, 0.0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1 (-0.097, 0.0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6 (-0.057, 0.0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 (-0.058, 0.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 (-0.032, 0.1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06 (0.013, 0.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55 (0.006, 0.103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 (-0.015, 0.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7 (0.051, 0.22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53 (0.065, 0.24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-0.008, 0.0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6 (-0.062,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1 (-0.105, 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5 (-0.129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7 (-0.074, 0.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1 (0.061, 0.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65 (0.165, 0.36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57 (0.156, 0.35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 (-0.021, 0.09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Phthalate metabol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o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18 (0.052, 0.18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9 (-0.011, 0.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 (-0.028, 0.1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-0.055, 0.0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hmi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43 (0.076, 0.20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6 (0.034, 0.23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8 (0.031, 0.24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 (-0.032, 0.0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n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58 (0.081, 0.23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 (0.015, 0.24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25 (0.009, 0.24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 (-0.051, 0.0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07 (0.027, 0.18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 (-0.04, 0.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9 (-0.134, 0.0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0.083 (-0.15, -0.01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 (-0.039, 0.0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 (-0.058, 0.1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-0.056, 0.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48, 0.0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o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24 (0.05, 0.19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21 (0.011, 0.23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5 (-0.008, 0.2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 (-0.062, 0.0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21 (0.051, 0.19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16 (0.118, 0.31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2 (0.108, 0.33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-0.03, 0.1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h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28 (0.051, 0.20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1 (0.017, 0.24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9 (0.022, 0.25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 (-0.036, 0.09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31 (0.06, 0.2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54 (0.047, 0.26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55 (0.047, 0.26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 (-0.036, 0.0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bz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 (0, 0.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 (-0.042, 0.1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 (-0.043, 0.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 (-0.044, 0.07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Significant result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08:21:22Z</dcterms:created>
  <dcterms:modified xsi:type="dcterms:W3CDTF">2023-10-26T08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